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hyperlink r:id="rId239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b806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3a49a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5_new_radio_things.html" TargetMode="External" /><Relationship Type="http://schemas.openxmlformats.org/officeDocument/2006/relationships/hyperlink" Id="rId202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5" Target="http://gernsback.wythoff.net/192707_wired_versus_space_radio.html" TargetMode="External" /><Relationship Type="http://schemas.openxmlformats.org/officeDocument/2006/relationships/hyperlink" Id="rId208" Target="http://gernsback.wythoff.net/192709_electric_duel.html" TargetMode="External" /><Relationship Type="http://schemas.openxmlformats.org/officeDocument/2006/relationships/hyperlink" Id="rId211" Target="http://gernsback.wythoff.net/192710_radio_enters_new_phase.html" TargetMode="External" /><Relationship Type="http://schemas.openxmlformats.org/officeDocument/2006/relationships/hyperlink" Id="rId214" Target="http://gernsback.wythoff.net/192804_radio_news_new_policy.html" TargetMode="External" /><Relationship Type="http://schemas.openxmlformats.org/officeDocument/2006/relationships/hyperlink" Id="rId217" Target="http://gernsback.wythoff.net/192809_shortwave_cycle.html" TargetMode="External" /><Relationship Type="http://schemas.openxmlformats.org/officeDocument/2006/relationships/hyperlink" Id="rId220" Target="http://gernsback.wythoff.net/192911_killing_flash.html" TargetMode="External" /><Relationship Type="http://schemas.openxmlformats.org/officeDocument/2006/relationships/hyperlink" Id="rId223" Target="http://gernsback.wythoff.net/193002_how_to_write_science_stories.html" TargetMode="External" /><Relationship Type="http://schemas.openxmlformats.org/officeDocument/2006/relationships/hyperlink" Id="rId226" Target="http://gernsback.wythoff.net/193009_science_fiction_science_faction.html" TargetMode="External" /><Relationship Type="http://schemas.openxmlformats.org/officeDocument/2006/relationships/hyperlink" Id="rId232" Target="http://gernsback.wythoff.net/193107_television_technique.html" TargetMode="External" /><Relationship Type="http://schemas.openxmlformats.org/officeDocument/2006/relationships/hyperlink" Id="rId229" Target="http://gernsback.wythoff.net/193107_wonders_machine_age.html" TargetMode="External" /><Relationship Type="http://schemas.openxmlformats.org/officeDocument/2006/relationships/hyperlink" Id="rId235" Target="http://gernsback.wythoff.net/193212_reasonableness_in_sf.html" TargetMode="External" /><Relationship Type="http://schemas.openxmlformats.org/officeDocument/2006/relationships/hyperlink" Id="rId238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5_new_radio_things.docx" TargetMode="External" /><Relationship Type="http://schemas.openxmlformats.org/officeDocument/2006/relationships/hyperlink" Id="rId200" Target="https://github.com/gwijthoff/perversity_of_things/blob/gh-pages/typeset_drafts/192705_new_radio_things.pdf?raw=true" TargetMode="External" /><Relationship Type="http://schemas.openxmlformats.org/officeDocument/2006/relationships/hyperlink" Id="rId204" Target="https://github.com/gwijthoff/perversity_of_things/blob/gh-pages/typeset_drafts/192706_after_television_what.docx" TargetMode="External" /><Relationship Type="http://schemas.openxmlformats.org/officeDocument/2006/relationships/hyperlink" Id="rId203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07" Target="https://github.com/gwijthoff/perversity_of_things/blob/gh-pages/typeset_drafts/192707_wired_versus_space_radio.docx" TargetMode="External" /><Relationship Type="http://schemas.openxmlformats.org/officeDocument/2006/relationships/hyperlink" Id="rId206" Target="https://github.com/gwijthoff/perversity_of_things/blob/gh-pages/typeset_drafts/192707_wired_versus_space_radio.pdf?raw=true" TargetMode="External" /><Relationship Type="http://schemas.openxmlformats.org/officeDocument/2006/relationships/hyperlink" Id="rId210" Target="https://github.com/gwijthoff/perversity_of_things/blob/gh-pages/typeset_drafts/192709_electric_duel.docx" TargetMode="External" /><Relationship Type="http://schemas.openxmlformats.org/officeDocument/2006/relationships/hyperlink" Id="rId209" Target="https://github.com/gwijthoff/perversity_of_things/blob/gh-pages/typeset_drafts/192709_electric_duel.pdf?raw=true" TargetMode="External" /><Relationship Type="http://schemas.openxmlformats.org/officeDocument/2006/relationships/hyperlink" Id="rId213" Target="https://github.com/gwijthoff/perversity_of_things/blob/gh-pages/typeset_drafts/192710_radio_enters_new_phase.docx" TargetMode="External" /><Relationship Type="http://schemas.openxmlformats.org/officeDocument/2006/relationships/hyperlink" Id="rId212" Target="https://github.com/gwijthoff/perversity_of_things/blob/gh-pages/typeset_drafts/192710_radio_enters_new_phase.pdf?raw=true" TargetMode="External" /><Relationship Type="http://schemas.openxmlformats.org/officeDocument/2006/relationships/hyperlink" Id="rId216" Target="https://github.com/gwijthoff/perversity_of_things/blob/gh-pages/typeset_drafts/192804_radio_news_new_policy.docx" TargetMode="External" /><Relationship Type="http://schemas.openxmlformats.org/officeDocument/2006/relationships/hyperlink" Id="rId215" Target="https://github.com/gwijthoff/perversity_of_things/blob/gh-pages/typeset_drafts/192804_radio_news_new_policy.pdf?raw=true" TargetMode="External" /><Relationship Type="http://schemas.openxmlformats.org/officeDocument/2006/relationships/hyperlink" Id="rId219" Target="https://github.com/gwijthoff/perversity_of_things/blob/gh-pages/typeset_drafts/192809_shortwave_cycle.docx" TargetMode="External" /><Relationship Type="http://schemas.openxmlformats.org/officeDocument/2006/relationships/hyperlink" Id="rId218" Target="https://github.com/gwijthoff/perversity_of_things/blob/gh-pages/typeset_drafts/192809_shortwave_cycle.pdf?raw=true" TargetMode="External" /><Relationship Type="http://schemas.openxmlformats.org/officeDocument/2006/relationships/hyperlink" Id="rId222" Target="https://github.com/gwijthoff/perversity_of_things/blob/gh-pages/typeset_drafts/192911_killing_flash.docx" TargetMode="External" /><Relationship Type="http://schemas.openxmlformats.org/officeDocument/2006/relationships/hyperlink" Id="rId221" Target="https://github.com/gwijthoff/perversity_of_things/blob/gh-pages/typeset_drafts/192911_killing_flash.pdf?raw=true" TargetMode="External" /><Relationship Type="http://schemas.openxmlformats.org/officeDocument/2006/relationships/hyperlink" Id="rId225" Target="https://github.com/gwijthoff/perversity_of_things/blob/gh-pages/typeset_drafts/193002_how_to_write_science_stories.docx" TargetMode="External" /><Relationship Type="http://schemas.openxmlformats.org/officeDocument/2006/relationships/hyperlink" Id="rId224" Target="https://github.com/gwijthoff/perversity_of_things/blob/gh-pages/typeset_drafts/193002_how_to_write_science_stories.pdf?raw=true" TargetMode="External" /><Relationship Type="http://schemas.openxmlformats.org/officeDocument/2006/relationships/hyperlink" Id="rId228" Target="https://github.com/gwijthoff/perversity_of_things/blob/gh-pages/typeset_drafts/193009_science_fiction_science_faction.docx" TargetMode="External" /><Relationship Type="http://schemas.openxmlformats.org/officeDocument/2006/relationships/hyperlink" Id="rId227" Target="https://github.com/gwijthoff/perversity_of_things/blob/gh-pages/typeset_drafts/193009_science_fiction_science_faction.pdf?raw=true" TargetMode="External" /><Relationship Type="http://schemas.openxmlformats.org/officeDocument/2006/relationships/hyperlink" Id="rId234" Target="https://github.com/gwijthoff/perversity_of_things/blob/gh-pages/typeset_drafts/193107_television_technique.docx" TargetMode="External" /><Relationship Type="http://schemas.openxmlformats.org/officeDocument/2006/relationships/hyperlink" Id="rId233" Target="https://github.com/gwijthoff/perversity_of_things/blob/gh-pages/typeset_drafts/193107_television_technique.pdf?raw=true" TargetMode="External" /><Relationship Type="http://schemas.openxmlformats.org/officeDocument/2006/relationships/hyperlink" Id="rId231" Target="https://github.com/gwijthoff/perversity_of_things/blob/gh-pages/typeset_drafts/193107_wonders_machine_age.docx" TargetMode="External" /><Relationship Type="http://schemas.openxmlformats.org/officeDocument/2006/relationships/hyperlink" Id="rId230" Target="https://github.com/gwijthoff/perversity_of_things/blob/gh-pages/typeset_drafts/193107_wonders_machine_age.pdf?raw=true" TargetMode="External" /><Relationship Type="http://schemas.openxmlformats.org/officeDocument/2006/relationships/hyperlink" Id="rId237" Target="https://github.com/gwijthoff/perversity_of_things/blob/gh-pages/typeset_drafts/193212_reasonableness_in_sf.docx" TargetMode="External" /><Relationship Type="http://schemas.openxmlformats.org/officeDocument/2006/relationships/hyperlink" Id="rId236" Target="https://github.com/gwijthoff/perversity_of_things/blob/gh-pages/typeset_drafts/193212_reasonableness_in_sf.pdf?raw=true" TargetMode="External" /><Relationship Type="http://schemas.openxmlformats.org/officeDocument/2006/relationships/hyperlink" Id="rId239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5_new_radio_things.html" TargetMode="External" /><Relationship Type="http://schemas.openxmlformats.org/officeDocument/2006/relationships/hyperlink" Id="rId202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5" Target="http://gernsback.wythoff.net/192707_wired_versus_space_radio.html" TargetMode="External" /><Relationship Type="http://schemas.openxmlformats.org/officeDocument/2006/relationships/hyperlink" Id="rId208" Target="http://gernsback.wythoff.net/192709_electric_duel.html" TargetMode="External" /><Relationship Type="http://schemas.openxmlformats.org/officeDocument/2006/relationships/hyperlink" Id="rId211" Target="http://gernsback.wythoff.net/192710_radio_enters_new_phase.html" TargetMode="External" /><Relationship Type="http://schemas.openxmlformats.org/officeDocument/2006/relationships/hyperlink" Id="rId214" Target="http://gernsback.wythoff.net/192804_radio_news_new_policy.html" TargetMode="External" /><Relationship Type="http://schemas.openxmlformats.org/officeDocument/2006/relationships/hyperlink" Id="rId217" Target="http://gernsback.wythoff.net/192809_shortwave_cycle.html" TargetMode="External" /><Relationship Type="http://schemas.openxmlformats.org/officeDocument/2006/relationships/hyperlink" Id="rId220" Target="http://gernsback.wythoff.net/192911_killing_flash.html" TargetMode="External" /><Relationship Type="http://schemas.openxmlformats.org/officeDocument/2006/relationships/hyperlink" Id="rId223" Target="http://gernsback.wythoff.net/193002_how_to_write_science_stories.html" TargetMode="External" /><Relationship Type="http://schemas.openxmlformats.org/officeDocument/2006/relationships/hyperlink" Id="rId226" Target="http://gernsback.wythoff.net/193009_science_fiction_science_faction.html" TargetMode="External" /><Relationship Type="http://schemas.openxmlformats.org/officeDocument/2006/relationships/hyperlink" Id="rId232" Target="http://gernsback.wythoff.net/193107_television_technique.html" TargetMode="External" /><Relationship Type="http://schemas.openxmlformats.org/officeDocument/2006/relationships/hyperlink" Id="rId229" Target="http://gernsback.wythoff.net/193107_wonders_machine_age.html" TargetMode="External" /><Relationship Type="http://schemas.openxmlformats.org/officeDocument/2006/relationships/hyperlink" Id="rId235" Target="http://gernsback.wythoff.net/193212_reasonableness_in_sf.html" TargetMode="External" /><Relationship Type="http://schemas.openxmlformats.org/officeDocument/2006/relationships/hyperlink" Id="rId238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5_new_radio_things.docx" TargetMode="External" /><Relationship Type="http://schemas.openxmlformats.org/officeDocument/2006/relationships/hyperlink" Id="rId200" Target="https://github.com/gwijthoff/perversity_of_things/blob/gh-pages/typeset_drafts/192705_new_radio_things.pdf?raw=true" TargetMode="External" /><Relationship Type="http://schemas.openxmlformats.org/officeDocument/2006/relationships/hyperlink" Id="rId204" Target="https://github.com/gwijthoff/perversity_of_things/blob/gh-pages/typeset_drafts/192706_after_television_what.docx" TargetMode="External" /><Relationship Type="http://schemas.openxmlformats.org/officeDocument/2006/relationships/hyperlink" Id="rId203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07" Target="https://github.com/gwijthoff/perversity_of_things/blob/gh-pages/typeset_drafts/192707_wired_versus_space_radio.docx" TargetMode="External" /><Relationship Type="http://schemas.openxmlformats.org/officeDocument/2006/relationships/hyperlink" Id="rId206" Target="https://github.com/gwijthoff/perversity_of_things/blob/gh-pages/typeset_drafts/192707_wired_versus_space_radio.pdf?raw=true" TargetMode="External" /><Relationship Type="http://schemas.openxmlformats.org/officeDocument/2006/relationships/hyperlink" Id="rId210" Target="https://github.com/gwijthoff/perversity_of_things/blob/gh-pages/typeset_drafts/192709_electric_duel.docx" TargetMode="External" /><Relationship Type="http://schemas.openxmlformats.org/officeDocument/2006/relationships/hyperlink" Id="rId209" Target="https://github.com/gwijthoff/perversity_of_things/blob/gh-pages/typeset_drafts/192709_electric_duel.pdf?raw=true" TargetMode="External" /><Relationship Type="http://schemas.openxmlformats.org/officeDocument/2006/relationships/hyperlink" Id="rId213" Target="https://github.com/gwijthoff/perversity_of_things/blob/gh-pages/typeset_drafts/192710_radio_enters_new_phase.docx" TargetMode="External" /><Relationship Type="http://schemas.openxmlformats.org/officeDocument/2006/relationships/hyperlink" Id="rId212" Target="https://github.com/gwijthoff/perversity_of_things/blob/gh-pages/typeset_drafts/192710_radio_enters_new_phase.pdf?raw=true" TargetMode="External" /><Relationship Type="http://schemas.openxmlformats.org/officeDocument/2006/relationships/hyperlink" Id="rId216" Target="https://github.com/gwijthoff/perversity_of_things/blob/gh-pages/typeset_drafts/192804_radio_news_new_policy.docx" TargetMode="External" /><Relationship Type="http://schemas.openxmlformats.org/officeDocument/2006/relationships/hyperlink" Id="rId215" Target="https://github.com/gwijthoff/perversity_of_things/blob/gh-pages/typeset_drafts/192804_radio_news_new_policy.pdf?raw=true" TargetMode="External" /><Relationship Type="http://schemas.openxmlformats.org/officeDocument/2006/relationships/hyperlink" Id="rId219" Target="https://github.com/gwijthoff/perversity_of_things/blob/gh-pages/typeset_drafts/192809_shortwave_cycle.docx" TargetMode="External" /><Relationship Type="http://schemas.openxmlformats.org/officeDocument/2006/relationships/hyperlink" Id="rId218" Target="https://github.com/gwijthoff/perversity_of_things/blob/gh-pages/typeset_drafts/192809_shortwave_cycle.pdf?raw=true" TargetMode="External" /><Relationship Type="http://schemas.openxmlformats.org/officeDocument/2006/relationships/hyperlink" Id="rId222" Target="https://github.com/gwijthoff/perversity_of_things/blob/gh-pages/typeset_drafts/192911_killing_flash.docx" TargetMode="External" /><Relationship Type="http://schemas.openxmlformats.org/officeDocument/2006/relationships/hyperlink" Id="rId221" Target="https://github.com/gwijthoff/perversity_of_things/blob/gh-pages/typeset_drafts/192911_killing_flash.pdf?raw=true" TargetMode="External" /><Relationship Type="http://schemas.openxmlformats.org/officeDocument/2006/relationships/hyperlink" Id="rId225" Target="https://github.com/gwijthoff/perversity_of_things/blob/gh-pages/typeset_drafts/193002_how_to_write_science_stories.docx" TargetMode="External" /><Relationship Type="http://schemas.openxmlformats.org/officeDocument/2006/relationships/hyperlink" Id="rId224" Target="https://github.com/gwijthoff/perversity_of_things/blob/gh-pages/typeset_drafts/193002_how_to_write_science_stories.pdf?raw=true" TargetMode="External" /><Relationship Type="http://schemas.openxmlformats.org/officeDocument/2006/relationships/hyperlink" Id="rId228" Target="https://github.com/gwijthoff/perversity_of_things/blob/gh-pages/typeset_drafts/193009_science_fiction_science_faction.docx" TargetMode="External" /><Relationship Type="http://schemas.openxmlformats.org/officeDocument/2006/relationships/hyperlink" Id="rId227" Target="https://github.com/gwijthoff/perversity_of_things/blob/gh-pages/typeset_drafts/193009_science_fiction_science_faction.pdf?raw=true" TargetMode="External" /><Relationship Type="http://schemas.openxmlformats.org/officeDocument/2006/relationships/hyperlink" Id="rId234" Target="https://github.com/gwijthoff/perversity_of_things/blob/gh-pages/typeset_drafts/193107_television_technique.docx" TargetMode="External" /><Relationship Type="http://schemas.openxmlformats.org/officeDocument/2006/relationships/hyperlink" Id="rId233" Target="https://github.com/gwijthoff/perversity_of_things/blob/gh-pages/typeset_drafts/193107_television_technique.pdf?raw=true" TargetMode="External" /><Relationship Type="http://schemas.openxmlformats.org/officeDocument/2006/relationships/hyperlink" Id="rId231" Target="https://github.com/gwijthoff/perversity_of_things/blob/gh-pages/typeset_drafts/193107_wonders_machine_age.docx" TargetMode="External" /><Relationship Type="http://schemas.openxmlformats.org/officeDocument/2006/relationships/hyperlink" Id="rId230" Target="https://github.com/gwijthoff/perversity_of_things/blob/gh-pages/typeset_drafts/193107_wonders_machine_age.pdf?raw=true" TargetMode="External" /><Relationship Type="http://schemas.openxmlformats.org/officeDocument/2006/relationships/hyperlink" Id="rId237" Target="https://github.com/gwijthoff/perversity_of_things/blob/gh-pages/typeset_drafts/193212_reasonableness_in_sf.docx" TargetMode="External" /><Relationship Type="http://schemas.openxmlformats.org/officeDocument/2006/relationships/hyperlink" Id="rId236" Target="https://github.com/gwijthoff/perversity_of_things/blob/gh-pages/typeset_drafts/193212_reasonableness_in_sf.pdf?raw=true" TargetMode="External" /><Relationship Type="http://schemas.openxmlformats.org/officeDocument/2006/relationships/hyperlink" Id="rId239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